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7B6803" w14:textId="77777777" w:rsidR="00535E84" w:rsidRDefault="00535E84" w:rsidP="00535E84"/>
    <w:p w14:paraId="4B522051" w14:textId="77777777" w:rsidR="00535E84" w:rsidRPr="00B02169" w:rsidRDefault="00535E84" w:rsidP="00535E84">
      <w:bookmarkStart w:id="0" w:name="_Hlk40953956"/>
      <w:r>
        <w:t>Katz Water Technologies (</w:t>
      </w:r>
      <w:r w:rsidRPr="00B02169">
        <w:t>KWT</w:t>
      </w:r>
      <w:r>
        <w:t>)</w:t>
      </w:r>
      <w:r w:rsidRPr="00B02169">
        <w:t xml:space="preserve"> is an </w:t>
      </w:r>
      <w:proofErr w:type="gramStart"/>
      <w:r w:rsidRPr="00B02169">
        <w:t>early stage</w:t>
      </w:r>
      <w:proofErr w:type="gramEnd"/>
      <w:r w:rsidRPr="00B02169">
        <w:t xml:space="preserve"> startup </w:t>
      </w:r>
      <w:r>
        <w:t xml:space="preserve">that will </w:t>
      </w:r>
      <w:r w:rsidRPr="00B02169">
        <w:t>u</w:t>
      </w:r>
      <w:r>
        <w:t xml:space="preserve">tilize </w:t>
      </w:r>
      <w:r w:rsidRPr="00B02169">
        <w:t>waste energy to purify water and solve the world’s water problems.  Our enabling patented technology is the ability to perform the entire thermal distillation process in one piece of equipment, drastically reducing costs and logistics.  This equipment can run on any type of heat energy including solar thermal, waste gas and industrial waste heat energy.</w:t>
      </w:r>
      <w:r>
        <w:t xml:space="preserve">  We take the most contaminated water industry can create and recycle it into fresh water.  We are working on incorporating pre-treatment systems both physical and biological into our thermal distillation to create a comprehensive wastewater recycling system.    </w:t>
      </w:r>
    </w:p>
    <w:p w14:paraId="28AEAC7A" w14:textId="77777777" w:rsidR="00535E84" w:rsidRPr="00B02169" w:rsidRDefault="00535E84" w:rsidP="00535E84"/>
    <w:p w14:paraId="501B911F" w14:textId="77777777" w:rsidR="00535E84" w:rsidRPr="00B02169" w:rsidRDefault="00535E84" w:rsidP="00535E84">
      <w:r w:rsidRPr="00B02169">
        <w:t xml:space="preserve">We are looking for outstanding people who want to be part of this exciting journey.  We are currently </w:t>
      </w:r>
      <w:r>
        <w:t xml:space="preserve">looking for Science and engineering students to intern part-time (full-time available for the summers) helping us refine our technology as we commercially launch.  A successful internship with KWT would provide excellent experience with a startup, cutting edge portfolio of scientific research and could lead to a full-time position with KWT.  </w:t>
      </w:r>
    </w:p>
    <w:p w14:paraId="4C9B3312" w14:textId="77777777" w:rsidR="00535E84" w:rsidRDefault="00535E84" w:rsidP="00535E84"/>
    <w:p w14:paraId="79030716" w14:textId="77777777" w:rsidR="00535E84" w:rsidRDefault="00535E84" w:rsidP="00535E84">
      <w:r>
        <w:t xml:space="preserve">Mechanical Engineers:  We are looking for mechanical engineers that have experience with metal designs, prototypes, metal fabrication and CFD, thermal and FEA simulations.  Preference would be given to mechanical engineers that have used SolidWorks and ANSYS Fluent but would consider engineers experienced with other simulation programs. We are doing cutting edge research in multi-phase fluid flow in tight confined spaces which makes simulation difficult.   </w:t>
      </w:r>
    </w:p>
    <w:p w14:paraId="0433D720" w14:textId="77777777" w:rsidR="00535E84" w:rsidRDefault="00535E84" w:rsidP="00535E84"/>
    <w:p w14:paraId="53D08B1D" w14:textId="77777777" w:rsidR="00535E84" w:rsidRDefault="00535E84" w:rsidP="00535E84">
      <w:r>
        <w:t xml:space="preserve">Material Scientist:  We are currently working with carbon and high-grade stainless steel.  We want to research and understand better materials that we can sue including exotic alloys.  Research will involve thermal conductivity, </w:t>
      </w:r>
      <w:proofErr w:type="gramStart"/>
      <w:r>
        <w:t>corrosion</w:t>
      </w:r>
      <w:proofErr w:type="gramEnd"/>
      <w:r>
        <w:t xml:space="preserve"> and extreme temperature tolerances as well as other properties.  We are also working on coatings that provide good scaling and corrosion resistance while providing excellent thermal conductivity or resistivity depending on the needs.  </w:t>
      </w:r>
    </w:p>
    <w:p w14:paraId="0275C2FD" w14:textId="77777777" w:rsidR="00535E84" w:rsidRDefault="00535E84" w:rsidP="00535E84"/>
    <w:p w14:paraId="7AC60327" w14:textId="77777777" w:rsidR="00535E84" w:rsidRDefault="00535E84" w:rsidP="00535E84">
      <w:r>
        <w:t xml:space="preserve">Electrical Engineer /Automation   While our technology is based on mechanical and chemical engineering principals, we are integrating our technology into some complex processes which are requiring increasing levels of sensors, controls, and automation.  We need an automation expert to design better and more efficient systems to improve our operations as well better integrate into existing SCADA systems.  </w:t>
      </w:r>
    </w:p>
    <w:p w14:paraId="1973E58F" w14:textId="77777777" w:rsidR="00535E84" w:rsidRDefault="00535E84" w:rsidP="00535E84"/>
    <w:p w14:paraId="0E3A6935" w14:textId="77777777" w:rsidR="00535E84" w:rsidRDefault="00535E84" w:rsidP="00535E84">
      <w:r>
        <w:t xml:space="preserve">Chemical Engineer:  Our technology takes very chemically complex wastewater and reduces over 99 percent of TDS.  We need a chemical engineer to research technologies to remove the remaining TDS as well as research and integrate existing pre-treatment technologies to remove the remaining chemical impurities.  Option </w:t>
      </w:r>
      <w:proofErr w:type="gramStart"/>
      <w:r>
        <w:t>include</w:t>
      </w:r>
      <w:proofErr w:type="gramEnd"/>
      <w:r>
        <w:t xml:space="preserve"> graphene and other membranes during vaporization.  We are also working on ways to remove valuable metals and minerals using chemical precipitation during the process.  </w:t>
      </w:r>
    </w:p>
    <w:p w14:paraId="71E2C9F4" w14:textId="77777777" w:rsidR="00535E84" w:rsidRDefault="00535E84" w:rsidP="00535E84"/>
    <w:p w14:paraId="246A7C38" w14:textId="77777777" w:rsidR="00535E84" w:rsidRDefault="00535E84" w:rsidP="00535E84">
      <w:r>
        <w:t xml:space="preserve">Microbial Expert:  We are partnering with a microbial technology startup to remove valuable critical materials such as rare earths and other metals using microbial processes including bioaccumulation.  A microbial expert can test the targeted microbes in the lab and field and then design systems for the field.  </w:t>
      </w:r>
    </w:p>
    <w:p w14:paraId="242C3D72" w14:textId="77777777" w:rsidR="00535E84" w:rsidRDefault="00535E84" w:rsidP="00535E84"/>
    <w:p w14:paraId="503E14BB" w14:textId="77777777" w:rsidR="00535E84" w:rsidRDefault="00535E84" w:rsidP="00535E84">
      <w:r>
        <w:t xml:space="preserve">Petroleum Engineer:  looking for a petroleum engineer to help us integrate our technology into complex offshore and onshore large wellsite including flare gas recovery systems and water treatment systems.  </w:t>
      </w:r>
    </w:p>
    <w:p w14:paraId="78AE2D5C" w14:textId="77777777" w:rsidR="00535E84" w:rsidRDefault="00535E84" w:rsidP="00535E84"/>
    <w:p w14:paraId="4D0F240C" w14:textId="77777777" w:rsidR="00535E84" w:rsidRDefault="00535E84" w:rsidP="00535E84">
      <w:r>
        <w:t>Solar Engineer:  Looking to integrate and adapt our thermal distillation system to provide solar desalination using a closed-loop system with CSP.  We believe this will be the most efficient use of solar thermal as there is no need to convert to electricity and the heat is used directly to perform thermal distillation in only one piece of equipment.</w:t>
      </w:r>
    </w:p>
    <w:bookmarkEnd w:id="0"/>
    <w:p w14:paraId="58E6C37D" w14:textId="77777777" w:rsidR="00535E84" w:rsidRDefault="00535E84" w:rsidP="00535E84"/>
    <w:p w14:paraId="27E6782A" w14:textId="77777777" w:rsidR="00535E84" w:rsidRDefault="00535E84" w:rsidP="00535E84">
      <w:r>
        <w:t>Other areas of interest</w:t>
      </w:r>
    </w:p>
    <w:p w14:paraId="4F9CB05C" w14:textId="77777777" w:rsidR="00535E84" w:rsidRDefault="00535E84" w:rsidP="00535E84">
      <w:pPr>
        <w:rPr>
          <w:b/>
          <w:bCs/>
          <w:u w:val="single"/>
        </w:rPr>
      </w:pPr>
      <w:r w:rsidRPr="00A17DEE">
        <w:rPr>
          <w:b/>
          <w:bCs/>
          <w:u w:val="single"/>
        </w:rPr>
        <w:t>Business market</w:t>
      </w:r>
      <w:r>
        <w:rPr>
          <w:b/>
          <w:bCs/>
          <w:u w:val="single"/>
        </w:rPr>
        <w:t xml:space="preserve"> Research</w:t>
      </w:r>
    </w:p>
    <w:p w14:paraId="49268FBD" w14:textId="77777777" w:rsidR="00535E84" w:rsidRPr="00A17DEE" w:rsidRDefault="00535E84" w:rsidP="00535E84">
      <w:pPr>
        <w:rPr>
          <w:b/>
          <w:bCs/>
          <w:u w:val="single"/>
        </w:rPr>
      </w:pPr>
      <w:r>
        <w:rPr>
          <w:b/>
          <w:bCs/>
          <w:u w:val="single"/>
        </w:rPr>
        <w:t>Alternative Energy Research</w:t>
      </w:r>
    </w:p>
    <w:p w14:paraId="67652917" w14:textId="77777777" w:rsidR="00535E84" w:rsidRPr="00AD3F0A" w:rsidRDefault="00535E84" w:rsidP="00535E84">
      <w:pPr>
        <w:rPr>
          <w:b/>
          <w:bCs/>
          <w:u w:val="single"/>
        </w:rPr>
      </w:pPr>
      <w:r w:rsidRPr="00AD3F0A">
        <w:rPr>
          <w:b/>
          <w:bCs/>
          <w:u w:val="single"/>
        </w:rPr>
        <w:t>Online Marketing</w:t>
      </w:r>
    </w:p>
    <w:p w14:paraId="2EE6329F" w14:textId="77777777" w:rsidR="00535E84" w:rsidRPr="00AD3F0A" w:rsidRDefault="00535E84" w:rsidP="00535E84">
      <w:pPr>
        <w:rPr>
          <w:b/>
          <w:bCs/>
          <w:u w:val="single"/>
        </w:rPr>
      </w:pPr>
      <w:r w:rsidRPr="00AD3F0A">
        <w:rPr>
          <w:b/>
          <w:bCs/>
          <w:u w:val="single"/>
        </w:rPr>
        <w:t>Grant Writing</w:t>
      </w:r>
    </w:p>
    <w:p w14:paraId="5030BA61" w14:textId="77777777" w:rsidR="00535E84" w:rsidRDefault="00535E84" w:rsidP="00535E84">
      <w:pPr>
        <w:rPr>
          <w:b/>
          <w:bCs/>
          <w:u w:val="single"/>
        </w:rPr>
      </w:pPr>
      <w:r w:rsidRPr="00AD3F0A">
        <w:rPr>
          <w:b/>
          <w:bCs/>
          <w:u w:val="single"/>
        </w:rPr>
        <w:t xml:space="preserve">APP </w:t>
      </w:r>
      <w:r>
        <w:rPr>
          <w:b/>
          <w:bCs/>
          <w:u w:val="single"/>
        </w:rPr>
        <w:t>D</w:t>
      </w:r>
      <w:r w:rsidRPr="00AD3F0A">
        <w:rPr>
          <w:b/>
          <w:bCs/>
          <w:u w:val="single"/>
        </w:rPr>
        <w:t>esigning</w:t>
      </w:r>
    </w:p>
    <w:p w14:paraId="786AF30D" w14:textId="77777777" w:rsidR="00535E84" w:rsidRDefault="00535E84" w:rsidP="00535E84">
      <w:pPr>
        <w:rPr>
          <w:b/>
          <w:bCs/>
          <w:u w:val="single"/>
        </w:rPr>
      </w:pPr>
      <w:r>
        <w:rPr>
          <w:b/>
          <w:bCs/>
          <w:u w:val="single"/>
        </w:rPr>
        <w:t>Oil and Gas Marketing</w:t>
      </w:r>
    </w:p>
    <w:p w14:paraId="39FB356E" w14:textId="77777777" w:rsidR="00535E84" w:rsidRPr="00AD3F0A" w:rsidRDefault="00535E84" w:rsidP="00535E84">
      <w:pPr>
        <w:rPr>
          <w:b/>
          <w:bCs/>
          <w:u w:val="single"/>
        </w:rPr>
      </w:pPr>
      <w:r>
        <w:rPr>
          <w:b/>
          <w:bCs/>
          <w:u w:val="single"/>
        </w:rPr>
        <w:t>Solar Thermal Research</w:t>
      </w:r>
    </w:p>
    <w:p w14:paraId="753D929A" w14:textId="77777777" w:rsidR="00535E84" w:rsidRPr="00AD3F0A" w:rsidRDefault="00535E84" w:rsidP="00535E84">
      <w:pPr>
        <w:rPr>
          <w:b/>
          <w:bCs/>
          <w:u w:val="single"/>
        </w:rPr>
      </w:pPr>
      <w:r w:rsidRPr="00AD3F0A">
        <w:rPr>
          <w:b/>
          <w:bCs/>
          <w:u w:val="single"/>
        </w:rPr>
        <w:t>Office Manager</w:t>
      </w:r>
    </w:p>
    <w:p w14:paraId="7FDB3BF3" w14:textId="77777777" w:rsidR="00D12601" w:rsidRDefault="00535E84"/>
    <w:sectPr w:rsidR="00D126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wtDAwNjc1MjI2MrZQ0lEKTi0uzszPAykwrAUAZlKsGCwAAAA="/>
  </w:docVars>
  <w:rsids>
    <w:rsidRoot w:val="00535E84"/>
    <w:rsid w:val="00535E84"/>
    <w:rsid w:val="006924C4"/>
    <w:rsid w:val="00856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A5F01"/>
  <w15:chartTrackingRefBased/>
  <w15:docId w15:val="{E1846894-B380-47F3-A004-8D21FE9F9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E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03</Words>
  <Characters>3443</Characters>
  <Application>Microsoft Office Word</Application>
  <DocSecurity>0</DocSecurity>
  <Lines>28</Lines>
  <Paragraphs>8</Paragraphs>
  <ScaleCrop>false</ScaleCrop>
  <Company/>
  <LinksUpToDate>false</LinksUpToDate>
  <CharactersWithSpaces>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Katz</dc:creator>
  <cp:keywords/>
  <dc:description/>
  <cp:lastModifiedBy>Gary Katz</cp:lastModifiedBy>
  <cp:revision>1</cp:revision>
  <dcterms:created xsi:type="dcterms:W3CDTF">2021-03-11T01:00:00Z</dcterms:created>
  <dcterms:modified xsi:type="dcterms:W3CDTF">2021-03-11T01:02:00Z</dcterms:modified>
</cp:coreProperties>
</file>